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C90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1E67E1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 = state of a given node at time t given that w_{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1E67E1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 = state of a given node at time t given that w_{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1E67E1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 = state of a given node at time t given that w_{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d = sum of the (1-state) of the dependee nodes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sd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c_error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n_eff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Rhat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1E67E1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p_i = probability of being 1 for node i</w:t>
      </w:r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N_i = neighborhood of node i</w:t>
      </w:r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 xml:space="preserve">Model </w:t>
      </w:r>
      <w:r>
        <w:t>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</w:t>
      </w:r>
      <w:r>
        <w:rPr>
          <w:rFonts w:eastAsiaTheme="majorEastAsia" w:cstheme="majorBidi"/>
        </w:rPr>
        <w:t>_i</w:t>
      </w:r>
      <w:r>
        <w:rPr>
          <w:rFonts w:eastAsiaTheme="majorEastAsia" w:cstheme="majorBidi"/>
        </w:rPr>
        <w:t xml:space="preserve"> = state of a node </w:t>
      </w:r>
      <w:r>
        <w:rPr>
          <w:rFonts w:eastAsiaTheme="majorEastAsia" w:cstheme="majorBidi"/>
        </w:rPr>
        <w:t xml:space="preserve">i </w:t>
      </w:r>
      <w:r>
        <w:rPr>
          <w:rFonts w:eastAsiaTheme="majorEastAsia" w:cstheme="majorBidi"/>
        </w:rPr>
        <w:t>at time t given that w_{t-1}=0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n = sum of the state of the neighbor node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_a = sum of the state of the connected arc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  <w:color w:val="FF0000"/>
        </w:rPr>
      </w:pPr>
      <w:r w:rsidRPr="00A63ACB">
        <w:rPr>
          <w:rFonts w:eastAsiaTheme="majorEastAsia" w:cstheme="majorBidi"/>
          <w:color w:val="FF0000"/>
        </w:rPr>
        <w:t>This model is the same as Model 1 except that a separate model is trained for each node. In contrast, Model 1 was trained over the aggregated data of all nodes.</w:t>
      </w:r>
    </w:p>
    <w:p w:rsidR="001E67E1" w:rsidRPr="00A63ACB" w:rsidRDefault="001E67E1" w:rsidP="00A63ACB">
      <w:pPr>
        <w:ind w:left="-1080" w:right="-821"/>
        <w:rPr>
          <w:rFonts w:eastAsiaTheme="majorEastAsia" w:cstheme="majorBidi"/>
          <w:color w:val="FF0000"/>
        </w:rPr>
      </w:pPr>
      <w:bookmarkStart w:id="0" w:name="_GoBack"/>
      <w:bookmarkEnd w:id="0"/>
    </w:p>
    <w:p w:rsidR="00A63ACB" w:rsidRDefault="00A63ACB" w:rsidP="00A63ACB">
      <w:pPr>
        <w:pStyle w:val="Heading2"/>
        <w:ind w:left="-1080" w:right="-821"/>
      </w:pPr>
      <w:r>
        <w:t>Estimated Parameters</w:t>
      </w:r>
    </w:p>
    <w:p w:rsidR="00A63ACB" w:rsidRDefault="00A63ACB" w:rsidP="00A63ACB">
      <w:pPr>
        <w:pStyle w:val="Heading2"/>
        <w:ind w:left="-1080" w:right="-821"/>
      </w:pPr>
      <w:r>
        <w:t>Figures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A63ACB" w:rsidRDefault="00A63ACB" w:rsidP="00A63ACB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qwUAtw/NRiwAAAA="/>
  </w:docVars>
  <w:rsids>
    <w:rsidRoot w:val="00025469"/>
    <w:rsid w:val="00025469"/>
    <w:rsid w:val="000A4754"/>
    <w:rsid w:val="001B289F"/>
    <w:rsid w:val="001E67E1"/>
    <w:rsid w:val="003910C6"/>
    <w:rsid w:val="004121FD"/>
    <w:rsid w:val="00590578"/>
    <w:rsid w:val="005E279E"/>
    <w:rsid w:val="00680268"/>
    <w:rsid w:val="00684547"/>
    <w:rsid w:val="006A3225"/>
    <w:rsid w:val="006F6359"/>
    <w:rsid w:val="008B4A28"/>
    <w:rsid w:val="008C06B1"/>
    <w:rsid w:val="00A53E51"/>
    <w:rsid w:val="00A63ACB"/>
    <w:rsid w:val="00B2325D"/>
    <w:rsid w:val="00BA22CC"/>
    <w:rsid w:val="00C12F02"/>
    <w:rsid w:val="00D82364"/>
    <w:rsid w:val="00DD794B"/>
    <w:rsid w:val="00EF5AAF"/>
    <w:rsid w:val="00F3525A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6</TotalTime>
  <Pages>7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3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17</cp:revision>
  <dcterms:created xsi:type="dcterms:W3CDTF">2020-03-05T21:35:00Z</dcterms:created>
  <dcterms:modified xsi:type="dcterms:W3CDTF">2020-03-16T21:49:00Z</dcterms:modified>
</cp:coreProperties>
</file>